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17AC26" w14:textId="6D342A8F" w:rsidR="001007FF" w:rsidRPr="00C80EEA" w:rsidRDefault="001007FF" w:rsidP="00743480">
      <w:pPr>
        <w:ind w:right="-501"/>
        <w:rPr>
          <w:rFonts w:ascii="Open Sans Light" w:hAnsi="Open Sans Light" w:cs="Open Sans Light"/>
        </w:rPr>
      </w:pPr>
    </w:p>
    <w:p w14:paraId="1B818C82" w14:textId="577539FE" w:rsidR="00C80EEA" w:rsidRDefault="00C80EEA" w:rsidP="00C80EEA">
      <w:pPr>
        <w:jc w:val="center"/>
        <w:rPr>
          <w:rFonts w:ascii="Segoe Script" w:hAnsi="Segoe Script"/>
          <w:b/>
          <w:bCs/>
          <w:sz w:val="40"/>
          <w:szCs w:val="40"/>
        </w:rPr>
      </w:pPr>
      <w:r w:rsidRPr="00F978C6">
        <w:rPr>
          <w:rFonts w:ascii="Segoe Script" w:hAnsi="Segoe Script"/>
          <w:b/>
          <w:bCs/>
          <w:sz w:val="40"/>
          <w:szCs w:val="40"/>
        </w:rPr>
        <w:t xml:space="preserve">MY </w:t>
      </w:r>
      <w:r>
        <w:rPr>
          <w:rFonts w:ascii="Segoe Script" w:hAnsi="Segoe Script"/>
          <w:b/>
          <w:bCs/>
          <w:sz w:val="40"/>
          <w:szCs w:val="40"/>
        </w:rPr>
        <w:t xml:space="preserve">EMPOWERED ACTION PLAN </w:t>
      </w:r>
    </w:p>
    <w:p w14:paraId="05519A6D" w14:textId="269DFF6C" w:rsidR="001007FF" w:rsidRDefault="001007FF" w:rsidP="009D3254">
      <w:pPr>
        <w:pBdr>
          <w:right w:val="single" w:sz="4" w:space="4" w:color="auto"/>
        </w:pBdr>
        <w:ind w:left="-567" w:right="-501"/>
      </w:pPr>
    </w:p>
    <w:tbl>
      <w:tblPr>
        <w:tblStyle w:val="TableGrid"/>
        <w:tblpPr w:leftFromText="180" w:rightFromText="180" w:vertAnchor="text" w:horzAnchor="margin" w:tblpX="-436" w:tblpY="52"/>
        <w:tblW w:w="15168" w:type="dxa"/>
        <w:tblLook w:val="04A0" w:firstRow="1" w:lastRow="0" w:firstColumn="1" w:lastColumn="0" w:noHBand="0" w:noVBand="1"/>
      </w:tblPr>
      <w:tblGrid>
        <w:gridCol w:w="2170"/>
        <w:gridCol w:w="1511"/>
        <w:gridCol w:w="3151"/>
        <w:gridCol w:w="3981"/>
        <w:gridCol w:w="1395"/>
        <w:gridCol w:w="1696"/>
        <w:gridCol w:w="1264"/>
      </w:tblGrid>
      <w:tr w:rsidR="00914533" w:rsidRPr="00C80EEA" w14:paraId="79A026FA" w14:textId="1D4D3FE2" w:rsidTr="00A76D04">
        <w:tc>
          <w:tcPr>
            <w:tcW w:w="21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A66BB"/>
          </w:tcPr>
          <w:p w14:paraId="6AE5BA06" w14:textId="77777777" w:rsidR="0004474B" w:rsidRPr="00C80EEA" w:rsidRDefault="0004474B" w:rsidP="00A76D04">
            <w:pPr>
              <w:jc w:val="center"/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</w:pPr>
          </w:p>
          <w:p w14:paraId="4A70C237" w14:textId="77777777" w:rsidR="0004474B" w:rsidRPr="00C80EEA" w:rsidRDefault="0004474B" w:rsidP="00A76D04">
            <w:pPr>
              <w:jc w:val="center"/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</w:pPr>
          </w:p>
          <w:p w14:paraId="6328FE2B" w14:textId="62D7963D" w:rsidR="0004474B" w:rsidRPr="00C80EEA" w:rsidRDefault="0004474B" w:rsidP="00A76D04">
            <w:pPr>
              <w:jc w:val="center"/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</w:pPr>
            <w:r w:rsidRPr="00C80EEA"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15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66BB"/>
          </w:tcPr>
          <w:p w14:paraId="36AB9E6C" w14:textId="77777777" w:rsidR="0004474B" w:rsidRPr="00C80EEA" w:rsidRDefault="0004474B" w:rsidP="00A76D04">
            <w:pPr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</w:pPr>
          </w:p>
          <w:p w14:paraId="478D6F9B" w14:textId="55D1CC69" w:rsidR="0004474B" w:rsidRPr="00C80EEA" w:rsidRDefault="0004474B" w:rsidP="00A76D04">
            <w:pPr>
              <w:jc w:val="center"/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</w:pPr>
            <w:r w:rsidRPr="00C80EEA"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  <w:t>FOCUS AREA</w:t>
            </w:r>
          </w:p>
        </w:tc>
        <w:tc>
          <w:tcPr>
            <w:tcW w:w="31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66BB"/>
          </w:tcPr>
          <w:p w14:paraId="56D0BE10" w14:textId="77777777" w:rsidR="00C80EEA" w:rsidRPr="00C80EEA" w:rsidRDefault="00C80EEA" w:rsidP="00A76D04">
            <w:pPr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</w:pPr>
          </w:p>
          <w:p w14:paraId="7646A078" w14:textId="21184188" w:rsidR="0004474B" w:rsidRPr="00C80EEA" w:rsidRDefault="0004474B" w:rsidP="00A76D04">
            <w:pPr>
              <w:jc w:val="center"/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</w:pPr>
            <w:r w:rsidRPr="00C80EEA"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  <w:t>PROJECT/TASK</w:t>
            </w:r>
            <w:r w:rsidR="00C80EEA" w:rsidRPr="00C80EEA"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  <w:t xml:space="preserve"> DETAILS</w:t>
            </w:r>
          </w:p>
        </w:tc>
        <w:tc>
          <w:tcPr>
            <w:tcW w:w="398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66BB"/>
          </w:tcPr>
          <w:p w14:paraId="2F4784DB" w14:textId="77777777" w:rsidR="0004474B" w:rsidRPr="00C80EEA" w:rsidRDefault="0004474B" w:rsidP="00A76D04">
            <w:pPr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</w:pPr>
          </w:p>
          <w:p w14:paraId="65C08CAA" w14:textId="3354C5E2" w:rsidR="0004474B" w:rsidRPr="00C80EEA" w:rsidRDefault="0004474B" w:rsidP="00A76D04">
            <w:pPr>
              <w:jc w:val="center"/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</w:pPr>
            <w:r w:rsidRPr="00C80EEA"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  <w:t>ACTION TO TAKE</w:t>
            </w:r>
          </w:p>
        </w:tc>
        <w:tc>
          <w:tcPr>
            <w:tcW w:w="139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66BB"/>
          </w:tcPr>
          <w:p w14:paraId="0F3517D4" w14:textId="77777777" w:rsidR="0004474B" w:rsidRPr="00C80EEA" w:rsidRDefault="0004474B" w:rsidP="00A76D04">
            <w:pPr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</w:pPr>
          </w:p>
          <w:p w14:paraId="18485EBC" w14:textId="77777777" w:rsidR="0004474B" w:rsidRPr="00C80EEA" w:rsidRDefault="0004474B" w:rsidP="00A76D04">
            <w:pPr>
              <w:jc w:val="center"/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</w:pPr>
            <w:r w:rsidRPr="00C80EEA"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  <w:t>START DATE</w:t>
            </w:r>
          </w:p>
          <w:p w14:paraId="02DFD299" w14:textId="6E1AE176" w:rsidR="009D3254" w:rsidRPr="00C80EEA" w:rsidRDefault="009D3254" w:rsidP="00A76D04">
            <w:pPr>
              <w:jc w:val="center"/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66BB"/>
          </w:tcPr>
          <w:p w14:paraId="7D300214" w14:textId="77777777" w:rsidR="0004474B" w:rsidRPr="00C80EEA" w:rsidRDefault="0004474B" w:rsidP="00A76D04">
            <w:pPr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</w:pPr>
          </w:p>
          <w:p w14:paraId="6293D9D9" w14:textId="2B9AF6C0" w:rsidR="00914533" w:rsidRDefault="00914533" w:rsidP="00A76D04">
            <w:pPr>
              <w:jc w:val="center"/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  <w:t>COMPLETION</w:t>
            </w:r>
          </w:p>
          <w:p w14:paraId="35CCA5D6" w14:textId="0D787E59" w:rsidR="0004474B" w:rsidRPr="00C80EEA" w:rsidRDefault="0004474B" w:rsidP="00A76D04">
            <w:pPr>
              <w:jc w:val="center"/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</w:pPr>
            <w:r w:rsidRPr="00C80EEA"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  <w:t>DEADLINE</w:t>
            </w:r>
          </w:p>
        </w:tc>
        <w:tc>
          <w:tcPr>
            <w:tcW w:w="126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66BB"/>
          </w:tcPr>
          <w:p w14:paraId="34EE9EFD" w14:textId="77777777" w:rsidR="0004474B" w:rsidRPr="00C80EEA" w:rsidRDefault="0004474B" w:rsidP="00A76D04">
            <w:pPr>
              <w:jc w:val="center"/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</w:pPr>
          </w:p>
          <w:p w14:paraId="37987960" w14:textId="46C7C802" w:rsidR="0004474B" w:rsidRPr="00C80EEA" w:rsidRDefault="0004474B" w:rsidP="00A76D04">
            <w:pPr>
              <w:jc w:val="center"/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</w:pPr>
            <w:r w:rsidRPr="00C80EEA"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  <w:t>ADD</w:t>
            </w:r>
            <w:r w:rsidR="00C80EEA" w:rsidRPr="00C80EEA"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  <w:t>ED</w:t>
            </w:r>
            <w:r w:rsidRPr="00C80EEA">
              <w:rPr>
                <w:rFonts w:ascii="Open Sans Light" w:hAnsi="Open Sans Light" w:cs="Open Sans Light"/>
                <w:b/>
                <w:bCs/>
                <w:color w:val="000000" w:themeColor="text1"/>
                <w:sz w:val="24"/>
                <w:szCs w:val="24"/>
              </w:rPr>
              <w:t xml:space="preserve"> TO QIP?</w:t>
            </w:r>
          </w:p>
        </w:tc>
      </w:tr>
      <w:tr w:rsidR="00914533" w14:paraId="090029AA" w14:textId="77777777" w:rsidTr="00A76D04">
        <w:trPr>
          <w:trHeight w:val="690"/>
        </w:trPr>
        <w:tc>
          <w:tcPr>
            <w:tcW w:w="2170" w:type="dxa"/>
            <w:tcBorders>
              <w:top w:val="single" w:sz="4" w:space="0" w:color="auto"/>
              <w:bottom w:val="nil"/>
            </w:tcBorders>
            <w:shd w:val="clear" w:color="auto" w:fill="69F0F7"/>
          </w:tcPr>
          <w:p w14:paraId="3522E09C" w14:textId="77777777" w:rsidR="00743480" w:rsidRDefault="00743480" w:rsidP="00A76D04">
            <w:pPr>
              <w:jc w:val="center"/>
              <w:rPr>
                <w:rFonts w:ascii="Open Sans Light" w:hAnsi="Open Sans Light" w:cs="Open Sans Light"/>
                <w:b/>
                <w:bCs/>
              </w:rPr>
            </w:pPr>
          </w:p>
          <w:p w14:paraId="70E956C6" w14:textId="77777777" w:rsidR="00743480" w:rsidRDefault="00743480" w:rsidP="00A76D04">
            <w:pPr>
              <w:jc w:val="center"/>
              <w:rPr>
                <w:rFonts w:ascii="Open Sans Light" w:hAnsi="Open Sans Light" w:cs="Open Sans Light"/>
                <w:b/>
                <w:bCs/>
              </w:rPr>
            </w:pPr>
          </w:p>
          <w:p w14:paraId="648DAEF1" w14:textId="77777777" w:rsidR="00743480" w:rsidRDefault="00743480" w:rsidP="00A76D04">
            <w:pPr>
              <w:jc w:val="center"/>
              <w:rPr>
                <w:rFonts w:ascii="Open Sans Light" w:hAnsi="Open Sans Light" w:cs="Open Sans Light"/>
                <w:b/>
                <w:bCs/>
              </w:rPr>
            </w:pPr>
          </w:p>
          <w:p w14:paraId="67E3E769" w14:textId="42B2E87C" w:rsidR="009D3254" w:rsidRPr="00743480" w:rsidRDefault="00743480" w:rsidP="00A76D04">
            <w:pPr>
              <w:jc w:val="center"/>
              <w:rPr>
                <w:rFonts w:ascii="Open Sans Light" w:hAnsi="Open Sans Light" w:cs="Open Sans Light"/>
                <w:b/>
                <w:bCs/>
              </w:rPr>
            </w:pPr>
            <w:r w:rsidRPr="00743480">
              <w:rPr>
                <w:rFonts w:ascii="Open Sans Light" w:hAnsi="Open Sans Light" w:cs="Open Sans Light"/>
                <w:b/>
                <w:bCs/>
              </w:rPr>
              <w:t>JANUARY</w:t>
            </w:r>
          </w:p>
        </w:tc>
        <w:tc>
          <w:tcPr>
            <w:tcW w:w="1511" w:type="dxa"/>
            <w:tcBorders>
              <w:top w:val="single" w:sz="4" w:space="0" w:color="auto"/>
            </w:tcBorders>
            <w:shd w:val="clear" w:color="auto" w:fill="auto"/>
          </w:tcPr>
          <w:p w14:paraId="2D318542" w14:textId="77777777" w:rsidR="009D3254" w:rsidRDefault="009D3254" w:rsidP="00A76D04">
            <w:pPr>
              <w:jc w:val="center"/>
            </w:pPr>
          </w:p>
        </w:tc>
        <w:tc>
          <w:tcPr>
            <w:tcW w:w="3151" w:type="dxa"/>
            <w:tcBorders>
              <w:top w:val="single" w:sz="4" w:space="0" w:color="auto"/>
            </w:tcBorders>
            <w:shd w:val="clear" w:color="auto" w:fill="auto"/>
          </w:tcPr>
          <w:p w14:paraId="6330AA2D" w14:textId="77777777" w:rsidR="009D3254" w:rsidRDefault="009D3254" w:rsidP="00A76D04">
            <w:pPr>
              <w:jc w:val="center"/>
            </w:pPr>
          </w:p>
          <w:p w14:paraId="7EFB0F49" w14:textId="108CDEA6" w:rsidR="00743480" w:rsidRDefault="00743480" w:rsidP="00A76D04">
            <w:pPr>
              <w:jc w:val="center"/>
            </w:pPr>
          </w:p>
          <w:p w14:paraId="074649AB" w14:textId="77777777" w:rsidR="00743480" w:rsidRDefault="00743480" w:rsidP="00A76D04">
            <w:pPr>
              <w:jc w:val="center"/>
            </w:pPr>
          </w:p>
          <w:p w14:paraId="5FD1EDD8" w14:textId="5CFD5D8F" w:rsidR="00743480" w:rsidRDefault="00743480" w:rsidP="00A76D04">
            <w:pPr>
              <w:jc w:val="center"/>
            </w:pPr>
          </w:p>
        </w:tc>
        <w:tc>
          <w:tcPr>
            <w:tcW w:w="3981" w:type="dxa"/>
            <w:tcBorders>
              <w:top w:val="single" w:sz="4" w:space="0" w:color="auto"/>
            </w:tcBorders>
            <w:shd w:val="clear" w:color="auto" w:fill="auto"/>
          </w:tcPr>
          <w:p w14:paraId="139E7281" w14:textId="77777777" w:rsidR="009D3254" w:rsidRDefault="009D3254" w:rsidP="00A76D04">
            <w:pPr>
              <w:jc w:val="center"/>
            </w:pPr>
          </w:p>
        </w:tc>
        <w:tc>
          <w:tcPr>
            <w:tcW w:w="1395" w:type="dxa"/>
            <w:tcBorders>
              <w:top w:val="single" w:sz="4" w:space="0" w:color="auto"/>
            </w:tcBorders>
            <w:shd w:val="clear" w:color="auto" w:fill="auto"/>
          </w:tcPr>
          <w:p w14:paraId="409B7C14" w14:textId="77777777" w:rsidR="009D3254" w:rsidRDefault="009D3254" w:rsidP="00A76D04">
            <w:pPr>
              <w:jc w:val="center"/>
            </w:pPr>
          </w:p>
        </w:tc>
        <w:tc>
          <w:tcPr>
            <w:tcW w:w="1696" w:type="dxa"/>
            <w:tcBorders>
              <w:top w:val="single" w:sz="4" w:space="0" w:color="auto"/>
            </w:tcBorders>
            <w:shd w:val="clear" w:color="auto" w:fill="auto"/>
          </w:tcPr>
          <w:p w14:paraId="27F3F477" w14:textId="77777777" w:rsidR="009D3254" w:rsidRDefault="009D3254" w:rsidP="00A76D04">
            <w:pPr>
              <w:jc w:val="center"/>
            </w:pPr>
          </w:p>
        </w:tc>
        <w:tc>
          <w:tcPr>
            <w:tcW w:w="1264" w:type="dxa"/>
            <w:tcBorders>
              <w:top w:val="single" w:sz="4" w:space="0" w:color="auto"/>
            </w:tcBorders>
            <w:shd w:val="clear" w:color="auto" w:fill="auto"/>
          </w:tcPr>
          <w:p w14:paraId="54F653F8" w14:textId="77777777" w:rsidR="009D3254" w:rsidRDefault="009D3254" w:rsidP="00A76D04">
            <w:pPr>
              <w:jc w:val="center"/>
            </w:pPr>
          </w:p>
        </w:tc>
      </w:tr>
      <w:tr w:rsidR="00914533" w14:paraId="381CB028" w14:textId="77777777" w:rsidTr="00A76D04">
        <w:trPr>
          <w:trHeight w:val="851"/>
        </w:trPr>
        <w:tc>
          <w:tcPr>
            <w:tcW w:w="2170" w:type="dxa"/>
            <w:tcBorders>
              <w:top w:val="nil"/>
              <w:bottom w:val="single" w:sz="4" w:space="0" w:color="auto"/>
            </w:tcBorders>
            <w:shd w:val="clear" w:color="auto" w:fill="69F0F7"/>
          </w:tcPr>
          <w:p w14:paraId="54D0F8AE" w14:textId="77777777" w:rsidR="009D3254" w:rsidRPr="00C80EEA" w:rsidRDefault="009D3254" w:rsidP="00A76D04">
            <w:pPr>
              <w:jc w:val="center"/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</w:pPr>
          </w:p>
        </w:tc>
        <w:tc>
          <w:tcPr>
            <w:tcW w:w="1511" w:type="dxa"/>
            <w:tcBorders>
              <w:top w:val="nil"/>
            </w:tcBorders>
            <w:shd w:val="clear" w:color="auto" w:fill="auto"/>
          </w:tcPr>
          <w:p w14:paraId="6FE1117C" w14:textId="77777777" w:rsidR="009D3254" w:rsidRDefault="009D3254" w:rsidP="00A76D04">
            <w:pPr>
              <w:jc w:val="center"/>
            </w:pPr>
          </w:p>
        </w:tc>
        <w:tc>
          <w:tcPr>
            <w:tcW w:w="3151" w:type="dxa"/>
            <w:tcBorders>
              <w:top w:val="nil"/>
            </w:tcBorders>
            <w:shd w:val="clear" w:color="auto" w:fill="auto"/>
          </w:tcPr>
          <w:p w14:paraId="3F8F97D0" w14:textId="77777777" w:rsidR="009D3254" w:rsidRDefault="009D3254" w:rsidP="00A76D04">
            <w:pPr>
              <w:jc w:val="center"/>
            </w:pPr>
          </w:p>
          <w:p w14:paraId="154A557B" w14:textId="77777777" w:rsidR="00743480" w:rsidRDefault="00743480" w:rsidP="00A76D04">
            <w:pPr>
              <w:jc w:val="center"/>
            </w:pPr>
          </w:p>
          <w:p w14:paraId="18A5D7E6" w14:textId="77777777" w:rsidR="00743480" w:rsidRDefault="00743480" w:rsidP="00A76D04">
            <w:pPr>
              <w:jc w:val="center"/>
            </w:pPr>
          </w:p>
          <w:p w14:paraId="2868BFEE" w14:textId="5FBE0A81" w:rsidR="00743480" w:rsidRDefault="00743480" w:rsidP="00A76D04">
            <w:pPr>
              <w:jc w:val="center"/>
            </w:pPr>
          </w:p>
        </w:tc>
        <w:tc>
          <w:tcPr>
            <w:tcW w:w="3981" w:type="dxa"/>
            <w:tcBorders>
              <w:top w:val="nil"/>
            </w:tcBorders>
            <w:shd w:val="clear" w:color="auto" w:fill="auto"/>
          </w:tcPr>
          <w:p w14:paraId="5597C6EE" w14:textId="77777777" w:rsidR="009D3254" w:rsidRDefault="009D3254" w:rsidP="00A76D04">
            <w:pPr>
              <w:jc w:val="center"/>
            </w:pPr>
          </w:p>
        </w:tc>
        <w:tc>
          <w:tcPr>
            <w:tcW w:w="1395" w:type="dxa"/>
            <w:tcBorders>
              <w:top w:val="nil"/>
            </w:tcBorders>
            <w:shd w:val="clear" w:color="auto" w:fill="auto"/>
          </w:tcPr>
          <w:p w14:paraId="3AB77E84" w14:textId="77777777" w:rsidR="009D3254" w:rsidRDefault="009D3254" w:rsidP="00A76D04">
            <w:pPr>
              <w:jc w:val="center"/>
            </w:pPr>
          </w:p>
        </w:tc>
        <w:tc>
          <w:tcPr>
            <w:tcW w:w="1696" w:type="dxa"/>
            <w:tcBorders>
              <w:top w:val="nil"/>
            </w:tcBorders>
            <w:shd w:val="clear" w:color="auto" w:fill="auto"/>
          </w:tcPr>
          <w:p w14:paraId="2C7D5091" w14:textId="77777777" w:rsidR="009D3254" w:rsidRDefault="009D3254" w:rsidP="00A76D04">
            <w:pPr>
              <w:jc w:val="center"/>
            </w:pPr>
          </w:p>
        </w:tc>
        <w:tc>
          <w:tcPr>
            <w:tcW w:w="1264" w:type="dxa"/>
            <w:tcBorders>
              <w:top w:val="nil"/>
            </w:tcBorders>
            <w:shd w:val="clear" w:color="auto" w:fill="auto"/>
          </w:tcPr>
          <w:p w14:paraId="5E889082" w14:textId="77777777" w:rsidR="009D3254" w:rsidRDefault="009D3254" w:rsidP="00A76D04">
            <w:pPr>
              <w:jc w:val="center"/>
            </w:pPr>
          </w:p>
        </w:tc>
      </w:tr>
      <w:tr w:rsidR="00914533" w14:paraId="7EA1D08D" w14:textId="77777777" w:rsidTr="00A76D04">
        <w:trPr>
          <w:trHeight w:val="719"/>
        </w:trPr>
        <w:tc>
          <w:tcPr>
            <w:tcW w:w="2170" w:type="dxa"/>
            <w:tcBorders>
              <w:top w:val="single" w:sz="4" w:space="0" w:color="auto"/>
              <w:bottom w:val="nil"/>
            </w:tcBorders>
            <w:shd w:val="clear" w:color="auto" w:fill="69F0F7"/>
          </w:tcPr>
          <w:p w14:paraId="2253E3B2" w14:textId="77777777" w:rsidR="00743480" w:rsidRDefault="00743480" w:rsidP="00A76D04">
            <w:pPr>
              <w:jc w:val="center"/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</w:pPr>
            <w:bookmarkStart w:id="0" w:name="_GoBack"/>
            <w:bookmarkEnd w:id="0"/>
          </w:p>
          <w:p w14:paraId="13E2C5E9" w14:textId="77777777" w:rsidR="00743480" w:rsidRDefault="00743480" w:rsidP="00A76D04">
            <w:pPr>
              <w:jc w:val="center"/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</w:pPr>
          </w:p>
          <w:p w14:paraId="1399C40B" w14:textId="77777777" w:rsidR="00743480" w:rsidRDefault="00743480" w:rsidP="00A76D04">
            <w:pPr>
              <w:jc w:val="center"/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</w:pPr>
          </w:p>
          <w:p w14:paraId="53B25605" w14:textId="7DCF4512" w:rsidR="009D3254" w:rsidRPr="00C80EEA" w:rsidRDefault="00743480" w:rsidP="00A76D04">
            <w:pPr>
              <w:jc w:val="center"/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>FEBRUARY</w:t>
            </w:r>
          </w:p>
        </w:tc>
        <w:tc>
          <w:tcPr>
            <w:tcW w:w="1511" w:type="dxa"/>
            <w:shd w:val="clear" w:color="auto" w:fill="auto"/>
          </w:tcPr>
          <w:p w14:paraId="7B9ADB53" w14:textId="77777777" w:rsidR="009D3254" w:rsidRDefault="009D3254" w:rsidP="00A76D04">
            <w:pPr>
              <w:jc w:val="center"/>
            </w:pPr>
          </w:p>
        </w:tc>
        <w:tc>
          <w:tcPr>
            <w:tcW w:w="3151" w:type="dxa"/>
            <w:shd w:val="clear" w:color="auto" w:fill="auto"/>
          </w:tcPr>
          <w:p w14:paraId="2FCE03B5" w14:textId="77777777" w:rsidR="009D3254" w:rsidRDefault="009D3254" w:rsidP="00A76D04"/>
          <w:p w14:paraId="437CE113" w14:textId="77777777" w:rsidR="00743480" w:rsidRDefault="00743480" w:rsidP="00A76D04"/>
          <w:p w14:paraId="52E2B8A7" w14:textId="77777777" w:rsidR="00743480" w:rsidRDefault="00743480" w:rsidP="00A76D04"/>
          <w:p w14:paraId="7EDCF35D" w14:textId="28D372AA" w:rsidR="00743480" w:rsidRDefault="00743480" w:rsidP="00A76D04"/>
        </w:tc>
        <w:tc>
          <w:tcPr>
            <w:tcW w:w="3981" w:type="dxa"/>
            <w:shd w:val="clear" w:color="auto" w:fill="auto"/>
          </w:tcPr>
          <w:p w14:paraId="7D712C7E" w14:textId="77777777" w:rsidR="009D3254" w:rsidRDefault="009D3254" w:rsidP="00A76D04">
            <w:pPr>
              <w:jc w:val="center"/>
            </w:pPr>
          </w:p>
        </w:tc>
        <w:tc>
          <w:tcPr>
            <w:tcW w:w="1395" w:type="dxa"/>
            <w:shd w:val="clear" w:color="auto" w:fill="auto"/>
          </w:tcPr>
          <w:p w14:paraId="79C4EBC2" w14:textId="77777777" w:rsidR="009D3254" w:rsidRDefault="009D3254" w:rsidP="00A76D04">
            <w:pPr>
              <w:jc w:val="center"/>
            </w:pPr>
          </w:p>
        </w:tc>
        <w:tc>
          <w:tcPr>
            <w:tcW w:w="1696" w:type="dxa"/>
            <w:shd w:val="clear" w:color="auto" w:fill="auto"/>
          </w:tcPr>
          <w:p w14:paraId="129579C6" w14:textId="77777777" w:rsidR="009D3254" w:rsidRDefault="009D3254" w:rsidP="00A76D04">
            <w:pPr>
              <w:jc w:val="center"/>
            </w:pPr>
          </w:p>
        </w:tc>
        <w:tc>
          <w:tcPr>
            <w:tcW w:w="1264" w:type="dxa"/>
            <w:shd w:val="clear" w:color="auto" w:fill="auto"/>
          </w:tcPr>
          <w:p w14:paraId="0B6D63FE" w14:textId="77777777" w:rsidR="009D3254" w:rsidRDefault="009D3254" w:rsidP="00A76D04">
            <w:pPr>
              <w:jc w:val="center"/>
            </w:pPr>
          </w:p>
        </w:tc>
      </w:tr>
      <w:tr w:rsidR="00914533" w14:paraId="7FF8061B" w14:textId="77777777" w:rsidTr="00A76D04">
        <w:trPr>
          <w:trHeight w:val="839"/>
        </w:trPr>
        <w:tc>
          <w:tcPr>
            <w:tcW w:w="2170" w:type="dxa"/>
            <w:tcBorders>
              <w:top w:val="nil"/>
              <w:bottom w:val="single" w:sz="4" w:space="0" w:color="auto"/>
            </w:tcBorders>
            <w:shd w:val="clear" w:color="auto" w:fill="69F0F7"/>
          </w:tcPr>
          <w:p w14:paraId="3D03B0AA" w14:textId="77777777" w:rsidR="009D3254" w:rsidRPr="00C80EEA" w:rsidRDefault="009D3254" w:rsidP="00A76D04">
            <w:pPr>
              <w:jc w:val="center"/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</w:pPr>
          </w:p>
        </w:tc>
        <w:tc>
          <w:tcPr>
            <w:tcW w:w="1511" w:type="dxa"/>
            <w:shd w:val="clear" w:color="auto" w:fill="auto"/>
          </w:tcPr>
          <w:p w14:paraId="519D4D30" w14:textId="77777777" w:rsidR="009D3254" w:rsidRDefault="009D3254" w:rsidP="00A76D04"/>
        </w:tc>
        <w:tc>
          <w:tcPr>
            <w:tcW w:w="3151" w:type="dxa"/>
            <w:shd w:val="clear" w:color="auto" w:fill="auto"/>
          </w:tcPr>
          <w:p w14:paraId="53D51238" w14:textId="77777777" w:rsidR="009D3254" w:rsidRDefault="009D3254" w:rsidP="00A76D04"/>
          <w:p w14:paraId="27E22142" w14:textId="77777777" w:rsidR="00743480" w:rsidRDefault="00743480" w:rsidP="00A76D04"/>
          <w:p w14:paraId="2F2751FF" w14:textId="77777777" w:rsidR="00743480" w:rsidRDefault="00743480" w:rsidP="00A76D04"/>
          <w:p w14:paraId="1AA705B4" w14:textId="292297D3" w:rsidR="00743480" w:rsidRDefault="00743480" w:rsidP="00A76D04"/>
        </w:tc>
        <w:tc>
          <w:tcPr>
            <w:tcW w:w="3981" w:type="dxa"/>
            <w:shd w:val="clear" w:color="auto" w:fill="auto"/>
          </w:tcPr>
          <w:p w14:paraId="14928703" w14:textId="77777777" w:rsidR="009D3254" w:rsidRDefault="009D3254" w:rsidP="00A76D04">
            <w:pPr>
              <w:jc w:val="center"/>
            </w:pPr>
          </w:p>
        </w:tc>
        <w:tc>
          <w:tcPr>
            <w:tcW w:w="1395" w:type="dxa"/>
            <w:shd w:val="clear" w:color="auto" w:fill="auto"/>
          </w:tcPr>
          <w:p w14:paraId="54522F8B" w14:textId="77777777" w:rsidR="009D3254" w:rsidRDefault="009D3254" w:rsidP="00A76D04">
            <w:pPr>
              <w:jc w:val="center"/>
            </w:pPr>
          </w:p>
        </w:tc>
        <w:tc>
          <w:tcPr>
            <w:tcW w:w="1696" w:type="dxa"/>
            <w:shd w:val="clear" w:color="auto" w:fill="auto"/>
          </w:tcPr>
          <w:p w14:paraId="6FF6BCD6" w14:textId="77777777" w:rsidR="009D3254" w:rsidRDefault="009D3254" w:rsidP="00A76D04">
            <w:pPr>
              <w:jc w:val="center"/>
            </w:pPr>
          </w:p>
        </w:tc>
        <w:tc>
          <w:tcPr>
            <w:tcW w:w="1264" w:type="dxa"/>
            <w:shd w:val="clear" w:color="auto" w:fill="auto"/>
          </w:tcPr>
          <w:p w14:paraId="67B759AC" w14:textId="77777777" w:rsidR="009D3254" w:rsidRDefault="009D3254" w:rsidP="00A76D04">
            <w:pPr>
              <w:jc w:val="center"/>
            </w:pPr>
          </w:p>
        </w:tc>
      </w:tr>
      <w:tr w:rsidR="00914533" w14:paraId="0F4284CC" w14:textId="4143CC32" w:rsidTr="00A76D04">
        <w:trPr>
          <w:trHeight w:val="707"/>
        </w:trPr>
        <w:tc>
          <w:tcPr>
            <w:tcW w:w="2170" w:type="dxa"/>
            <w:tcBorders>
              <w:top w:val="single" w:sz="4" w:space="0" w:color="auto"/>
              <w:bottom w:val="nil"/>
            </w:tcBorders>
            <w:shd w:val="clear" w:color="auto" w:fill="69F0F7"/>
          </w:tcPr>
          <w:p w14:paraId="38F10A7D" w14:textId="77777777" w:rsidR="00743480" w:rsidRDefault="00743480" w:rsidP="00A76D04">
            <w:pPr>
              <w:jc w:val="center"/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</w:pPr>
          </w:p>
          <w:p w14:paraId="432E3C7E" w14:textId="77777777" w:rsidR="00743480" w:rsidRDefault="00743480" w:rsidP="00A76D04">
            <w:pPr>
              <w:jc w:val="center"/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</w:pPr>
          </w:p>
          <w:p w14:paraId="62416A08" w14:textId="122C2904" w:rsidR="0004474B" w:rsidRPr="00C80EEA" w:rsidRDefault="00743480" w:rsidP="00A76D04">
            <w:pPr>
              <w:jc w:val="center"/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>MARCH</w:t>
            </w:r>
          </w:p>
        </w:tc>
        <w:tc>
          <w:tcPr>
            <w:tcW w:w="1511" w:type="dxa"/>
            <w:shd w:val="clear" w:color="auto" w:fill="auto"/>
          </w:tcPr>
          <w:p w14:paraId="2D353100" w14:textId="77777777" w:rsidR="0004474B" w:rsidRDefault="0004474B" w:rsidP="00A76D04"/>
          <w:p w14:paraId="0710F2F8" w14:textId="01D6EC55" w:rsidR="009D3254" w:rsidRDefault="009D3254" w:rsidP="00A76D04">
            <w:pPr>
              <w:jc w:val="center"/>
            </w:pPr>
          </w:p>
        </w:tc>
        <w:tc>
          <w:tcPr>
            <w:tcW w:w="3151" w:type="dxa"/>
            <w:shd w:val="clear" w:color="auto" w:fill="auto"/>
          </w:tcPr>
          <w:p w14:paraId="27E9A64A" w14:textId="77777777" w:rsidR="0004474B" w:rsidRDefault="0004474B" w:rsidP="00A76D04">
            <w:pPr>
              <w:jc w:val="center"/>
            </w:pPr>
          </w:p>
          <w:p w14:paraId="07DADAFE" w14:textId="77777777" w:rsidR="0004474B" w:rsidRDefault="0004474B" w:rsidP="00A76D04">
            <w:pPr>
              <w:jc w:val="center"/>
            </w:pPr>
          </w:p>
          <w:p w14:paraId="6C36572F" w14:textId="77777777" w:rsidR="00743480" w:rsidRDefault="00743480" w:rsidP="00A76D04">
            <w:pPr>
              <w:jc w:val="center"/>
            </w:pPr>
          </w:p>
          <w:p w14:paraId="499D2A58" w14:textId="72100901" w:rsidR="00743480" w:rsidRDefault="00743480" w:rsidP="00A76D04">
            <w:pPr>
              <w:jc w:val="center"/>
            </w:pPr>
          </w:p>
        </w:tc>
        <w:tc>
          <w:tcPr>
            <w:tcW w:w="3981" w:type="dxa"/>
            <w:shd w:val="clear" w:color="auto" w:fill="auto"/>
          </w:tcPr>
          <w:p w14:paraId="3B16C27F" w14:textId="77777777" w:rsidR="0004474B" w:rsidRDefault="0004474B" w:rsidP="00A76D04">
            <w:pPr>
              <w:jc w:val="center"/>
            </w:pPr>
          </w:p>
          <w:p w14:paraId="73304CB0" w14:textId="30C8EBB2" w:rsidR="0004474B" w:rsidRDefault="0004474B" w:rsidP="00A76D04">
            <w:pPr>
              <w:jc w:val="center"/>
            </w:pPr>
          </w:p>
        </w:tc>
        <w:tc>
          <w:tcPr>
            <w:tcW w:w="1395" w:type="dxa"/>
            <w:shd w:val="clear" w:color="auto" w:fill="auto"/>
          </w:tcPr>
          <w:p w14:paraId="443E2DDC" w14:textId="77777777" w:rsidR="0004474B" w:rsidRDefault="0004474B" w:rsidP="00A76D04">
            <w:pPr>
              <w:jc w:val="center"/>
            </w:pPr>
          </w:p>
          <w:p w14:paraId="2072304F" w14:textId="4AE50279" w:rsidR="0004474B" w:rsidRDefault="0004474B" w:rsidP="00A76D04">
            <w:pPr>
              <w:jc w:val="center"/>
            </w:pPr>
          </w:p>
        </w:tc>
        <w:tc>
          <w:tcPr>
            <w:tcW w:w="1696" w:type="dxa"/>
            <w:shd w:val="clear" w:color="auto" w:fill="auto"/>
          </w:tcPr>
          <w:p w14:paraId="0098986B" w14:textId="77777777" w:rsidR="0004474B" w:rsidRDefault="0004474B" w:rsidP="00A76D04">
            <w:pPr>
              <w:jc w:val="center"/>
            </w:pPr>
          </w:p>
          <w:p w14:paraId="791BEE33" w14:textId="3959456B" w:rsidR="0004474B" w:rsidRDefault="0004474B" w:rsidP="00A76D04">
            <w:pPr>
              <w:jc w:val="center"/>
            </w:pPr>
          </w:p>
        </w:tc>
        <w:tc>
          <w:tcPr>
            <w:tcW w:w="1264" w:type="dxa"/>
            <w:shd w:val="clear" w:color="auto" w:fill="auto"/>
          </w:tcPr>
          <w:p w14:paraId="60FD82D6" w14:textId="77777777" w:rsidR="0004474B" w:rsidRDefault="0004474B" w:rsidP="00A76D04">
            <w:pPr>
              <w:jc w:val="center"/>
            </w:pPr>
          </w:p>
        </w:tc>
      </w:tr>
      <w:tr w:rsidR="00914533" w14:paraId="6C98A400" w14:textId="77777777" w:rsidTr="00A76D04">
        <w:tc>
          <w:tcPr>
            <w:tcW w:w="2170" w:type="dxa"/>
            <w:tcBorders>
              <w:top w:val="nil"/>
              <w:bottom w:val="single" w:sz="4" w:space="0" w:color="auto"/>
            </w:tcBorders>
            <w:shd w:val="clear" w:color="auto" w:fill="69F0F7"/>
          </w:tcPr>
          <w:p w14:paraId="1049F16C" w14:textId="77777777" w:rsidR="009D3254" w:rsidRPr="00C80EEA" w:rsidRDefault="009D3254" w:rsidP="00A76D04">
            <w:pPr>
              <w:rPr>
                <w:rFonts w:ascii="Open Sans Light" w:hAnsi="Open Sans Light" w:cs="Open Sans Light"/>
              </w:rPr>
            </w:pPr>
          </w:p>
        </w:tc>
        <w:tc>
          <w:tcPr>
            <w:tcW w:w="1511" w:type="dxa"/>
            <w:shd w:val="clear" w:color="auto" w:fill="auto"/>
          </w:tcPr>
          <w:p w14:paraId="07E1070C" w14:textId="42619AE4" w:rsidR="009D3254" w:rsidRDefault="009D3254" w:rsidP="00A76D04">
            <w:pPr>
              <w:jc w:val="center"/>
            </w:pPr>
          </w:p>
          <w:p w14:paraId="357FF65E" w14:textId="77777777" w:rsidR="009D3254" w:rsidRDefault="009D3254" w:rsidP="00A76D04">
            <w:pPr>
              <w:jc w:val="center"/>
            </w:pPr>
          </w:p>
          <w:p w14:paraId="7FBF710E" w14:textId="65CD1665" w:rsidR="009D3254" w:rsidRDefault="009D3254" w:rsidP="00A76D04">
            <w:pPr>
              <w:jc w:val="center"/>
            </w:pPr>
          </w:p>
        </w:tc>
        <w:tc>
          <w:tcPr>
            <w:tcW w:w="3151" w:type="dxa"/>
            <w:shd w:val="clear" w:color="auto" w:fill="auto"/>
          </w:tcPr>
          <w:p w14:paraId="655A6C68" w14:textId="77777777" w:rsidR="009D3254" w:rsidRDefault="009D3254" w:rsidP="00A76D04">
            <w:pPr>
              <w:jc w:val="center"/>
            </w:pPr>
          </w:p>
          <w:p w14:paraId="175A3CAD" w14:textId="77777777" w:rsidR="00743480" w:rsidRDefault="00743480" w:rsidP="00A76D04">
            <w:pPr>
              <w:jc w:val="center"/>
            </w:pPr>
          </w:p>
          <w:p w14:paraId="6F2599DE" w14:textId="77777777" w:rsidR="00743480" w:rsidRDefault="00743480" w:rsidP="00A76D04">
            <w:pPr>
              <w:jc w:val="center"/>
            </w:pPr>
          </w:p>
          <w:p w14:paraId="6E612875" w14:textId="7BD68126" w:rsidR="00743480" w:rsidRDefault="00743480" w:rsidP="00A76D04">
            <w:pPr>
              <w:jc w:val="center"/>
            </w:pPr>
          </w:p>
        </w:tc>
        <w:tc>
          <w:tcPr>
            <w:tcW w:w="3981" w:type="dxa"/>
            <w:shd w:val="clear" w:color="auto" w:fill="auto"/>
          </w:tcPr>
          <w:p w14:paraId="205A12CE" w14:textId="77777777" w:rsidR="009D3254" w:rsidRDefault="009D3254" w:rsidP="00A76D04">
            <w:pPr>
              <w:jc w:val="center"/>
            </w:pPr>
          </w:p>
        </w:tc>
        <w:tc>
          <w:tcPr>
            <w:tcW w:w="1395" w:type="dxa"/>
            <w:shd w:val="clear" w:color="auto" w:fill="auto"/>
          </w:tcPr>
          <w:p w14:paraId="3A903DE1" w14:textId="77777777" w:rsidR="009D3254" w:rsidRDefault="009D3254" w:rsidP="00A76D04">
            <w:pPr>
              <w:jc w:val="center"/>
            </w:pPr>
          </w:p>
        </w:tc>
        <w:tc>
          <w:tcPr>
            <w:tcW w:w="1696" w:type="dxa"/>
            <w:shd w:val="clear" w:color="auto" w:fill="auto"/>
          </w:tcPr>
          <w:p w14:paraId="4AA2C0CC" w14:textId="77777777" w:rsidR="009D3254" w:rsidRDefault="009D3254" w:rsidP="00A76D04">
            <w:pPr>
              <w:jc w:val="center"/>
            </w:pPr>
          </w:p>
        </w:tc>
        <w:tc>
          <w:tcPr>
            <w:tcW w:w="1264" w:type="dxa"/>
            <w:shd w:val="clear" w:color="auto" w:fill="auto"/>
          </w:tcPr>
          <w:p w14:paraId="60CB26B4" w14:textId="77777777" w:rsidR="009D3254" w:rsidRDefault="009D3254" w:rsidP="00A76D04">
            <w:pPr>
              <w:jc w:val="center"/>
            </w:pPr>
          </w:p>
        </w:tc>
      </w:tr>
    </w:tbl>
    <w:p w14:paraId="165C9213" w14:textId="77777777" w:rsidR="001007FF" w:rsidRDefault="001007FF" w:rsidP="00743480">
      <w:pPr>
        <w:ind w:right="-501"/>
      </w:pPr>
    </w:p>
    <w:sectPr w:rsidR="001007FF" w:rsidSect="00743480">
      <w:footerReference w:type="default" r:id="rId7"/>
      <w:pgSz w:w="16838" w:h="11906" w:orient="landscape"/>
      <w:pgMar w:top="426" w:right="1440" w:bottom="1440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5D9E30" w14:textId="77777777" w:rsidR="00707B99" w:rsidRDefault="00707B99" w:rsidP="00146A24">
      <w:pPr>
        <w:spacing w:after="0" w:line="240" w:lineRule="auto"/>
      </w:pPr>
      <w:r>
        <w:separator/>
      </w:r>
    </w:p>
  </w:endnote>
  <w:endnote w:type="continuationSeparator" w:id="0">
    <w:p w14:paraId="62930930" w14:textId="77777777" w:rsidR="00707B99" w:rsidRDefault="00707B99" w:rsidP="00146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3864F" w14:textId="07FC9B27" w:rsidR="00146A24" w:rsidRDefault="00146A24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E470786" wp14:editId="33046A49">
          <wp:simplePos x="0" y="0"/>
          <wp:positionH relativeFrom="page">
            <wp:align>center</wp:align>
          </wp:positionH>
          <wp:positionV relativeFrom="paragraph">
            <wp:posOffset>10795</wp:posOffset>
          </wp:positionV>
          <wp:extent cx="1752315" cy="525101"/>
          <wp:effectExtent l="0" t="0" r="635" b="889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pEdLogo1 Print.jpg"/>
                  <pic:cNvPicPr/>
                </pic:nvPicPr>
                <pic:blipFill>
                  <a:blip r:embed="rId1">
                    <a:alphaModFix amt="7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315" cy="5251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DC92151" w14:textId="4573D69A" w:rsidR="00146A24" w:rsidRDefault="00146A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2CFF93" w14:textId="77777777" w:rsidR="00707B99" w:rsidRDefault="00707B99" w:rsidP="00146A24">
      <w:pPr>
        <w:spacing w:after="0" w:line="240" w:lineRule="auto"/>
      </w:pPr>
      <w:r>
        <w:separator/>
      </w:r>
    </w:p>
  </w:footnote>
  <w:footnote w:type="continuationSeparator" w:id="0">
    <w:p w14:paraId="7C5F5AFC" w14:textId="77777777" w:rsidR="00707B99" w:rsidRDefault="00707B99" w:rsidP="00146A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MjMwtTQ0BkJLYyUdpeDU4uLM/DyQAqNaAHc27p0sAAAA"/>
  </w:docVars>
  <w:rsids>
    <w:rsidRoot w:val="00F978C6"/>
    <w:rsid w:val="0004474B"/>
    <w:rsid w:val="000951D0"/>
    <w:rsid w:val="000A57ED"/>
    <w:rsid w:val="000F1347"/>
    <w:rsid w:val="001007FF"/>
    <w:rsid w:val="00137605"/>
    <w:rsid w:val="00146A24"/>
    <w:rsid w:val="00250FD4"/>
    <w:rsid w:val="002D09D9"/>
    <w:rsid w:val="003B6323"/>
    <w:rsid w:val="00534477"/>
    <w:rsid w:val="00615E78"/>
    <w:rsid w:val="00707B99"/>
    <w:rsid w:val="0072225A"/>
    <w:rsid w:val="00743480"/>
    <w:rsid w:val="007846C3"/>
    <w:rsid w:val="0088308E"/>
    <w:rsid w:val="00903FBE"/>
    <w:rsid w:val="00914533"/>
    <w:rsid w:val="00953F1B"/>
    <w:rsid w:val="009848B8"/>
    <w:rsid w:val="009C0328"/>
    <w:rsid w:val="009D3254"/>
    <w:rsid w:val="00A0305B"/>
    <w:rsid w:val="00A76D04"/>
    <w:rsid w:val="00AC05C3"/>
    <w:rsid w:val="00C65AC1"/>
    <w:rsid w:val="00C80EEA"/>
    <w:rsid w:val="00CE067C"/>
    <w:rsid w:val="00DB3C1D"/>
    <w:rsid w:val="00F978C6"/>
    <w:rsid w:val="00FC0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0571C9"/>
  <w15:chartTrackingRefBased/>
  <w15:docId w15:val="{D2B78809-CE36-40F2-9BD0-206E9A966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30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cimalAligned">
    <w:name w:val="Decimal Aligned"/>
    <w:basedOn w:val="Normal"/>
    <w:uiPriority w:val="40"/>
    <w:qFormat/>
    <w:rsid w:val="00F978C6"/>
    <w:pPr>
      <w:tabs>
        <w:tab w:val="decimal" w:pos="360"/>
      </w:tabs>
      <w:spacing w:after="200" w:line="276" w:lineRule="auto"/>
    </w:pPr>
    <w:rPr>
      <w:rFonts w:eastAsiaTheme="minorEastAsia" w:cs="Times New Roman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F978C6"/>
    <w:pPr>
      <w:spacing w:after="0" w:line="240" w:lineRule="auto"/>
    </w:pPr>
    <w:rPr>
      <w:rFonts w:eastAsiaTheme="minorEastAsia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978C6"/>
    <w:rPr>
      <w:rFonts w:eastAsiaTheme="minorEastAsia" w:cs="Times New Roman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F978C6"/>
    <w:rPr>
      <w:i/>
      <w:iCs/>
    </w:rPr>
  </w:style>
  <w:style w:type="table" w:styleId="MediumShading2-Accent5">
    <w:name w:val="Medium Shading 2 Accent 5"/>
    <w:basedOn w:val="TableNormal"/>
    <w:uiPriority w:val="64"/>
    <w:rsid w:val="00F978C6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39"/>
    <w:rsid w:val="00F978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46A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6A24"/>
  </w:style>
  <w:style w:type="paragraph" w:styleId="Footer">
    <w:name w:val="footer"/>
    <w:basedOn w:val="Normal"/>
    <w:link w:val="FooterChar"/>
    <w:uiPriority w:val="99"/>
    <w:unhideWhenUsed/>
    <w:rsid w:val="00146A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A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4ED11-D02D-4B7C-9C36-277644160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5</Words>
  <Characters>2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e Clarke</dc:creator>
  <cp:keywords/>
  <dc:description/>
  <cp:lastModifiedBy>Jodie Clarke</cp:lastModifiedBy>
  <cp:revision>6</cp:revision>
  <dcterms:created xsi:type="dcterms:W3CDTF">2019-12-17T05:12:00Z</dcterms:created>
  <dcterms:modified xsi:type="dcterms:W3CDTF">2019-12-17T07:01:00Z</dcterms:modified>
</cp:coreProperties>
</file>